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3D08E4" w14:textId="6555FC6D" w:rsidR="00A6580D" w:rsidRDefault="00A6580D" w:rsidP="00A6580D">
      <w:r>
        <w:t>User Guide</w:t>
      </w:r>
    </w:p>
    <w:p w14:paraId="5A8AF67B" w14:textId="77777777" w:rsidR="00A6580D" w:rsidRDefault="00A6580D" w:rsidP="00A6580D"/>
    <w:p w14:paraId="201EBCDB" w14:textId="77777777" w:rsidR="00A6580D" w:rsidRDefault="00A6580D" w:rsidP="00A6580D"/>
    <w:p w14:paraId="563FCDD0" w14:textId="427CBBB1" w:rsidR="00A6580D" w:rsidRDefault="00A6580D" w:rsidP="00A6580D">
      <w:pPr>
        <w:rPr>
          <w:u w:val="single"/>
        </w:rPr>
      </w:pPr>
      <w:r w:rsidRPr="00987536">
        <w:rPr>
          <w:u w:val="single"/>
        </w:rPr>
        <w:t>Running the Automation Tests</w:t>
      </w:r>
    </w:p>
    <w:p w14:paraId="4639562F" w14:textId="4EE57F8B" w:rsidR="00A6580D" w:rsidRPr="00A6580D" w:rsidRDefault="00A6580D" w:rsidP="00A6580D">
      <w:r w:rsidRPr="00A6580D">
        <w:t xml:space="preserve">To </w:t>
      </w:r>
      <w:r>
        <w:t xml:space="preserve">run the tests </w:t>
      </w:r>
    </w:p>
    <w:p w14:paraId="1BE267D0" w14:textId="46DF48EE" w:rsidR="00A6580D" w:rsidRDefault="00A6580D" w:rsidP="00A6580D">
      <w:hyperlink r:id="rId4" w:history="1">
        <w:r w:rsidRPr="00D05652">
          <w:rPr>
            <w:rStyle w:val="Hyperlink"/>
          </w:rPr>
          <w:t>https://chromedriver.chromium.org/getting-started</w:t>
        </w:r>
      </w:hyperlink>
    </w:p>
    <w:p w14:paraId="6A4FC7CE" w14:textId="53868C68" w:rsidR="00A6580D" w:rsidRDefault="00A6580D" w:rsidP="00A6580D">
      <w:proofErr w:type="gramStart"/>
      <w:r>
        <w:t>In order to</w:t>
      </w:r>
      <w:proofErr w:type="gramEnd"/>
      <w:r>
        <w:t xml:space="preserve"> run the automation test</w:t>
      </w:r>
      <w:r>
        <w:t xml:space="preserve">, you may need to navigate to </w:t>
      </w:r>
      <w:proofErr w:type="spellStart"/>
      <w:r>
        <w:t>WebDriverSetUp</w:t>
      </w:r>
      <w:proofErr w:type="spellEnd"/>
      <w:r>
        <w:t xml:space="preserve"> in the </w:t>
      </w:r>
      <w:proofErr w:type="spellStart"/>
      <w:r>
        <w:t>AutomationTest</w:t>
      </w:r>
      <w:proofErr w:type="spellEnd"/>
      <w:r>
        <w:t xml:space="preserve"> project</w:t>
      </w:r>
      <w:r>
        <w:t xml:space="preserve">, where I have the </w:t>
      </w:r>
      <w:proofErr w:type="spellStart"/>
      <w:r>
        <w:t>url</w:t>
      </w:r>
      <w:proofErr w:type="spellEnd"/>
      <w:r>
        <w:t xml:space="preserve"> ‘localhost:5050:</w:t>
      </w:r>
      <w:r>
        <w:t>/Home/</w:t>
      </w:r>
      <w:proofErr w:type="spellStart"/>
      <w:r>
        <w:t>SelectContinent</w:t>
      </w:r>
      <w:proofErr w:type="spellEnd"/>
      <w:r>
        <w:t xml:space="preserve">, you may have to change this to the name of your local host. </w:t>
      </w:r>
    </w:p>
    <w:p w14:paraId="7EFDA69A" w14:textId="63ED6179" w:rsidR="00A6580D" w:rsidRDefault="00A6580D" w:rsidP="00A6580D"/>
    <w:p w14:paraId="24C13ECB" w14:textId="77777777" w:rsidR="00A6580D" w:rsidRDefault="00A6580D" w:rsidP="00A6580D"/>
    <w:p w14:paraId="16A512DC" w14:textId="791B3BAD" w:rsidR="00A6580D" w:rsidRDefault="00A6580D" w:rsidP="00A6580D">
      <w:r w:rsidRPr="00A6580D">
        <w:drawing>
          <wp:inline distT="0" distB="0" distL="0" distR="0" wp14:anchorId="24CD572E" wp14:editId="749658F3">
            <wp:extent cx="3594285" cy="3435527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594285" cy="3435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54E010" w14:textId="6BC55F40" w:rsidR="00A6580D" w:rsidRDefault="00A6580D" w:rsidP="00A6580D">
      <w:r>
        <w:t xml:space="preserve">To run the automation test, you’ll need to have an instance of the </w:t>
      </w:r>
      <w:proofErr w:type="spellStart"/>
      <w:r>
        <w:t>SynopticProjectChatAgent</w:t>
      </w:r>
      <w:proofErr w:type="spellEnd"/>
      <w:r>
        <w:t xml:space="preserve"> running. This can be achieved by clicking this button: </w:t>
      </w:r>
      <w:r w:rsidRPr="00A93971">
        <w:drawing>
          <wp:inline distT="0" distB="0" distL="0" distR="0" wp14:anchorId="1824692E" wp14:editId="47E3D95C">
            <wp:extent cx="3562533" cy="450873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562533" cy="4508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E4028E" w14:textId="55F1F5E6" w:rsidR="00A6580D" w:rsidRDefault="00A6580D" w:rsidP="00A6580D">
      <w:r>
        <w:t>.</w:t>
      </w:r>
    </w:p>
    <w:p w14:paraId="3E736294" w14:textId="6B99A26D" w:rsidR="00A6580D" w:rsidRDefault="00A6580D" w:rsidP="00A6580D"/>
    <w:p w14:paraId="7FF9278E" w14:textId="146F6B73" w:rsidR="00A6580D" w:rsidRDefault="00A6580D" w:rsidP="00A6580D"/>
    <w:p w14:paraId="1179CDCF" w14:textId="08D92611" w:rsidR="00A6580D" w:rsidRDefault="00A6580D" w:rsidP="00A6580D"/>
    <w:p w14:paraId="0D95FF92" w14:textId="4E7A29A7" w:rsidR="00A6580D" w:rsidRDefault="00A6580D" w:rsidP="00A6580D"/>
    <w:p w14:paraId="3F9CCC8D" w14:textId="77777777" w:rsidR="00A6580D" w:rsidRDefault="00A6580D" w:rsidP="00A6580D"/>
    <w:p w14:paraId="6B6D9E12" w14:textId="7B9285F1" w:rsidR="00A6580D" w:rsidRPr="00610E63" w:rsidRDefault="00A6580D" w:rsidP="00A6580D">
      <w:pPr>
        <w:rPr>
          <w:u w:val="single"/>
        </w:rPr>
      </w:pPr>
      <w:r w:rsidRPr="00610E63">
        <w:rPr>
          <w:u w:val="single"/>
        </w:rPr>
        <w:t>DATABASE:</w:t>
      </w:r>
    </w:p>
    <w:p w14:paraId="3F296BAE" w14:textId="50EAACBF" w:rsidR="00A6580D" w:rsidRDefault="00A6580D" w:rsidP="00A6580D">
      <w:r>
        <w:t xml:space="preserve">I have included deployment scripts that you can run in order to insert the data from my project into </w:t>
      </w:r>
      <w:proofErr w:type="gramStart"/>
      <w:r>
        <w:t>you</w:t>
      </w:r>
      <w:proofErr w:type="gramEnd"/>
      <w:r>
        <w:t xml:space="preserve"> database</w:t>
      </w:r>
    </w:p>
    <w:p w14:paraId="274A612A" w14:textId="2DB9D571" w:rsidR="00213D43" w:rsidRPr="00A6580D" w:rsidRDefault="00A6580D">
      <w:pPr>
        <w:rPr>
          <w:u w:val="single"/>
        </w:rPr>
      </w:pPr>
      <w:r w:rsidRPr="00A6580D">
        <w:rPr>
          <w:u w:val="single"/>
        </w:rPr>
        <w:t>Project:</w:t>
      </w:r>
    </w:p>
    <w:p w14:paraId="4D3E1249" w14:textId="458812CD" w:rsidR="00A6580D" w:rsidRDefault="00A6580D">
      <w:r>
        <w:t>To run the project locally, click on the start button.</w:t>
      </w:r>
    </w:p>
    <w:p w14:paraId="4CA038D1" w14:textId="104609BC" w:rsidR="00A6580D" w:rsidRDefault="00A6580D">
      <w:r w:rsidRPr="00A6580D">
        <w:drawing>
          <wp:inline distT="0" distB="0" distL="0" distR="0" wp14:anchorId="49858AE4" wp14:editId="232E3C2C">
            <wp:extent cx="1549480" cy="425472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549480" cy="4254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F01ACE" w14:textId="3C60CD84" w:rsidR="00A6580D" w:rsidRPr="00A6580D" w:rsidRDefault="00A6580D">
      <w:pPr>
        <w:rPr>
          <w:u w:val="single"/>
        </w:rPr>
      </w:pPr>
      <w:r w:rsidRPr="00A6580D">
        <w:rPr>
          <w:u w:val="single"/>
        </w:rPr>
        <w:t xml:space="preserve">Guide: </w:t>
      </w:r>
    </w:p>
    <w:p w14:paraId="68B914A5" w14:textId="4FE99D65" w:rsidR="00A6580D" w:rsidRDefault="00A6580D">
      <w:r>
        <w:t xml:space="preserve">On each page enter in a value and press submit. </w:t>
      </w:r>
    </w:p>
    <w:p w14:paraId="50481A36" w14:textId="49A093DA" w:rsidR="00A6580D" w:rsidRDefault="00A6580D">
      <w:r>
        <w:t xml:space="preserve">Once you have entered in you Temp Value, you will see the filtered results page. </w:t>
      </w:r>
    </w:p>
    <w:sectPr w:rsidR="00A6580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zNTI0MTE2NDM3MzBS0lEKTi0uzszPAykwrAUA+83XNCwAAAA="/>
  </w:docVars>
  <w:rsids>
    <w:rsidRoot w:val="00A6580D"/>
    <w:rsid w:val="003C4AF7"/>
    <w:rsid w:val="00610E63"/>
    <w:rsid w:val="00A6580D"/>
    <w:rsid w:val="00B65F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59065F"/>
  <w15:chartTrackingRefBased/>
  <w15:docId w15:val="{5FF1403E-29D5-49BB-918B-089A3A62F1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580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6580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6580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hyperlink" Target="https://chromedriver.chromium.org/getting-started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133</Words>
  <Characters>764</Characters>
  <Application>Microsoft Office Word</Application>
  <DocSecurity>0</DocSecurity>
  <Lines>6</Lines>
  <Paragraphs>1</Paragraphs>
  <ScaleCrop>false</ScaleCrop>
  <Company/>
  <LinksUpToDate>false</LinksUpToDate>
  <CharactersWithSpaces>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Amos</dc:creator>
  <cp:keywords/>
  <dc:description/>
  <cp:lastModifiedBy>Charlie Amos</cp:lastModifiedBy>
  <cp:revision>2</cp:revision>
  <dcterms:created xsi:type="dcterms:W3CDTF">2022-01-14T16:42:00Z</dcterms:created>
  <dcterms:modified xsi:type="dcterms:W3CDTF">2022-01-14T16:51:00Z</dcterms:modified>
</cp:coreProperties>
</file>